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VirusHunter and VirusGatherer dependen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_libgcc_mut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_openmp_mut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gn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r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7b6447c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k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2h328913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wti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6bb024c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tli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27cfd23_1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zi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b6447c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-a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-certific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4.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06a4308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79adbc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i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.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06a4308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400218f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set-normal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d23ed53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uti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06a4308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pb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b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06d7ca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rez-dir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881be0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6a678d5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7a2d85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echunk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ntconf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2c9d5c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e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4a9f257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tput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f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4c3975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87f3376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6710b0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-open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.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9e868ea_3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a-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f8727e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p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b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68e23c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_impl_linux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181459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cu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91b91d3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def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.20221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f8727e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f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6710b0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gcc-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234567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8e06009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go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234567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icon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f8727e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id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nghtt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e63b2e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p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so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b6447c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ss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8f2d78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stdcxx-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234567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tif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cacb30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unist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27cfd23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u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we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8e7db2f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xml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4e7548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z4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6a678d5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k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kl-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e8ac12f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kl_f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54f3939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kl_rand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0573a6f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bi-ngs-sd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44eed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6a678d5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54aff64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py-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fa32c7d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ss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1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f8727e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a9443f7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ik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295c915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4c3975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app-cpanm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archive-t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ca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common-s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compress-raw-bzi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he1b5a44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compress-raw-z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hc9558a2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cons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expo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extutils-mak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file-p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file-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io-compr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he1b5a44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io-z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j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json-x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list-moreuti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path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h14c3975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scalar-list-uti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h516909a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xml-libx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h7ec2d77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xml-namespacesup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xml-s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l-xml-sax-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06a4308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ut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27cfd23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cpars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nac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7b6447c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openss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sf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soc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06a4308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th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2debd9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thon-dateut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t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ya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27cfd23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qu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qt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bf99c6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up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06a4308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nakem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a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l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a-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526he1b5a44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1ccaba5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llib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e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95f258a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0b77cf5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hd3eb1b0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ra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36h7b6447c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7b6447c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5eee18b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st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292b87_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09:47:19Z</dcterms:created>
  <dcterms:modified xsi:type="dcterms:W3CDTF">2024-07-15T09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